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Ocean Drive</w:t>
      </w:r>
      <w:r>
        <w:br/>
      </w:r>
      <w:r>
        <w:t xml:space="preserve">Miami, FL 33101</w:t>
      </w:r>
      <w:r>
        <w:br/>
      </w:r>
      <w:r>
        <w:t xml:space="preserve">(305) 555-0198</w:t>
      </w:r>
      <w:r>
        <w:br/>
      </w:r>
      <w:r>
        <w:t xml:space="preserve">johndoe@example.com</w:t>
      </w:r>
    </w:p>
    <w:p>
      <w:pPr>
        <w:pStyle w:val="BodyText"/>
      </w:pPr>
      <w:r>
        <w:t xml:space="preserve">April 5, 2024</w:t>
      </w:r>
    </w:p>
    <w:p>
      <w:pPr>
        <w:pStyle w:val="BodyText"/>
      </w:pPr>
      <w:r>
        <w:rPr>
          <w:bCs/>
          <w:b/>
        </w:rPr>
        <w:t xml:space="preserve">Ms. Sarah Thompson</w:t>
      </w:r>
      <w:r>
        <w:br/>
      </w:r>
      <w:r>
        <w:t xml:space="preserve">Director of Research and Development</w:t>
      </w:r>
      <w:r>
        <w:br/>
      </w:r>
      <w:r>
        <w:t xml:space="preserve">Miami Oceanographic Institute</w:t>
      </w:r>
      <w:r>
        <w:br/>
      </w:r>
      <w:r>
        <w:t xml:space="preserve">456 Coral Way</w:t>
      </w:r>
      <w:r>
        <w:br/>
      </w:r>
      <w:r>
        <w:t xml:space="preserve">Miami, FL 33101</w:t>
      </w:r>
    </w:p>
    <w:p>
      <w:pPr>
        <w:pStyle w:val="BodyText"/>
      </w:pPr>
      <w:r>
        <w:t xml:space="preserve">Dear Ms. Thompson,</w:t>
      </w:r>
    </w:p>
    <w:p>
      <w:pPr>
        <w:pStyle w:val="BodyText"/>
      </w:pPr>
      <w:r>
        <w:t xml:space="preserve">I am writing to express my enthusiastic interest in the Oceanographer position at the Miami Oceanographic Institute, as advertised in the United States Miami job market. With a deep-rooted passion for marine science and a commitment to advancing ocean conservation, I am eager to contribute my expertise to an institution that is at the forefront of oceanographic research in this vibrant city. As an accomplished oceanographer with over eight years of experience in coastal ecosystems, climate change mitigation, and marine biodiversity studies, I am confident that my skills and dedication align perfectly with the mission of your organization.</w:t>
      </w:r>
    </w:p>
    <w:p>
      <w:pPr>
        <w:pStyle w:val="BodyText"/>
      </w:pPr>
      <w:r>
        <w:t xml:space="preserve">The United States Miami region presents a unique and dynamic environment for oceanographic work, where the intersection of marine ecosystems, urban development, and climate challenges creates both complexity and opportunity. My academic background in Marine Science from the University of Miami, coupled with my professional experience in fieldwork across the Florida Keys and the Caribbean Sea, has equipped me with a nuanced understanding of the region’s ecological intricacies. I have spent years studying coral reef resilience, sea level rise impacts on mangrove forests, and the socio-economic effects of oceanic changes on coastal communities—areas that are particularly relevant to Miami’s ongoing environmental initiatives.</w:t>
      </w:r>
    </w:p>
    <w:p>
      <w:pPr>
        <w:pStyle w:val="BodyText"/>
      </w:pPr>
      <w:r>
        <w:t xml:space="preserve">One of my most significant achievements as an oceanographer has been leading a collaborative project with the National Oceanic and Atmospheric Administration (NOAA) to assess the health of coral reefs in Southeast Florida. This work involved deploying advanced remote sensing technologies, analyzing long-term data sets, and engaging with local stakeholders to develop sustainable conservation strategies. The results of this study were published in *Marine Ecology Progress Series* and directly informed policy recommendations for the Florida Fish and Wildlife Conservation Commission. Such experiences have not only honed my technical skills in data analysis, GIS mapping, and ecological modeling but also reinforced my belief in the power of science to drive meaningful change.</w:t>
      </w:r>
    </w:p>
    <w:p>
      <w:pPr>
        <w:pStyle w:val="BodyText"/>
      </w:pPr>
      <w:r>
        <w:t xml:space="preserve">What draws me to the Miami Oceanographic Institute is its reputation for fostering innovation at the intersection of science, policy, and community engagement. The United States Miami area is home to some of the most pressing oceanographic challenges, from rising sea levels threatening coastal infrastructure to plastic pollution endangering marine life. As an oceanographer, I am particularly passionate about addressing these issues through interdisciplinary research that bridges laboratory findings with real-world applications. For instance, my recent work on microplastic accumulation in Miami’s coastal waters has highlighted the need for targeted mitigation strategies, and I am eager to collaborate with your team to expand this critical research.</w:t>
      </w:r>
    </w:p>
    <w:p>
      <w:pPr>
        <w:pStyle w:val="BodyText"/>
      </w:pPr>
      <w:r>
        <w:t xml:space="preserve">In addition to my scientific expertise, I bring a strong commitment to education and public outreach. As a volunteer with the Ocean Conservancy’s “International Coastal Cleanup” initiative, I have organized community events that engage residents in data collection and environmental advocacy. This hands-on approach reflects my belief that oceanography is not just about studying the sea but also about empowering people to protect it. In Miami, where tourism and marine ecosystems are deeply intertwined, I see immense potential for oceanographers to play a pivotal role in shaping sustainable practices that benefit both the environment and local economies.</w:t>
      </w:r>
    </w:p>
    <w:p>
      <w:pPr>
        <w:pStyle w:val="BodyText"/>
      </w:pPr>
      <w:r>
        <w:t xml:space="preserve">My academic credentials include a Master’s degree in Oceanography from the University of Miami Rosenstiel School of Marine and Atmospheric Science, where I focused on coastal hydrodynamics and climate change impacts. I am also certified in Geographic Information Systems (GIS) and have completed specialized training in marine remote sensing through the European Space Agency. These qualifications, combined with my fieldwork experience in diverse marine environments, have prepared me to tackle complex challenges with a multidisciplinary perspective.</w:t>
      </w:r>
    </w:p>
    <w:p>
      <w:pPr>
        <w:pStyle w:val="BodyText"/>
      </w:pPr>
      <w:r>
        <w:t xml:space="preserve">As an oceanographer, I am driven by the urgency of preserving our planet’s oceans for future generations. The United States Miami region, with its rich biodiversity and global significance as a climate change hotspot, offers an ideal platform for this work. I am particularly inspired by the Miami Oceanographic Institute’s emphasis on cutting-edge research and its dedication to fostering a culture of scientific excellence. I am eager to contribute my skills in data analysis, project management, and community engagement to support your team’s mission of advancing oceanic understanding and conservation.</w:t>
      </w:r>
    </w:p>
    <w:p>
      <w:pPr>
        <w:pStyle w:val="BodyText"/>
      </w:pPr>
      <w:r>
        <w:t xml:space="preserve">I would welcome the opportunity to discuss how my background, skills, and vision align with the goals of the Miami Oceanographic Institute. Thank you for considering my application. I look forward to the possibility of contributing to your organization’s vital work in oceanography and environmental stewardship.</w:t>
      </w:r>
    </w:p>
    <w:p>
      <w:pPr>
        <w:pStyle w:val="BodyText"/>
      </w:pPr>
      <w:r>
        <w:t xml:space="preserve">Sincerely,</w:t>
      </w:r>
    </w:p>
    <w:p>
      <w:pPr>
        <w:pStyle w:val="BodyText"/>
      </w:pP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